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214571" w14:textId="77777777" w:rsidR="00975C2A" w:rsidRPr="00975C2A" w:rsidRDefault="00975C2A" w:rsidP="00975C2A">
      <w:pPr>
        <w:pStyle w:val="HTMLPreformatted"/>
        <w:pBdr>
          <w:top w:val="single" w:sz="6" w:space="8" w:color="E5E5E5"/>
          <w:left w:val="single" w:sz="6" w:space="8" w:color="E5E5E5"/>
          <w:bottom w:val="single" w:sz="6" w:space="8" w:color="E5E5E5"/>
          <w:right w:val="single" w:sz="6" w:space="8" w:color="E5E5E5"/>
        </w:pBdr>
        <w:shd w:val="clear" w:color="auto" w:fill="F4F4F4"/>
        <w:spacing w:before="75"/>
        <w:rPr>
          <w:rFonts w:ascii="Consolas" w:hAnsi="Consolas"/>
          <w:color w:val="2D2D2D"/>
          <w:sz w:val="22"/>
          <w:szCs w:val="22"/>
        </w:rPr>
      </w:pPr>
      <w:r>
        <w:t xml:space="preserve">End Point: </w:t>
      </w:r>
      <w:r w:rsidRPr="00975C2A">
        <w:rPr>
          <w:rFonts w:ascii="Consolas" w:hAnsi="Consolas"/>
          <w:color w:val="2D2D2D"/>
          <w:sz w:val="22"/>
          <w:szCs w:val="22"/>
        </w:rPr>
        <w:t>https://developers.zomato.com/api/v2.1/categories</w:t>
      </w:r>
    </w:p>
    <w:p w14:paraId="1057ACB4" w14:textId="5A71BC97" w:rsidR="00DD34E5" w:rsidRDefault="00DD34E5"/>
    <w:p w14:paraId="585CE411" w14:textId="61AC979A" w:rsidR="00975C2A" w:rsidRDefault="00975C2A">
      <w:r w:rsidRPr="00975C2A">
        <w:rPr>
          <w:b/>
          <w:bCs/>
        </w:rPr>
        <w:t>Description:</w:t>
      </w:r>
      <w:r>
        <w:t xml:space="preserve"> Search for a list of categories. List of all the restaurant based on a category type can be obtained using t</w:t>
      </w:r>
      <w:r w:rsidR="00293D46">
        <w:t>he /search API and category ID as inputs</w:t>
      </w:r>
      <w:r>
        <w:t xml:space="preserve">. </w:t>
      </w:r>
    </w:p>
    <w:p w14:paraId="00B4F054" w14:textId="77777777" w:rsidR="003F6B8E" w:rsidRDefault="003F6B8E">
      <w:r w:rsidRPr="003F6B8E">
        <w:rPr>
          <w:b/>
          <w:bCs/>
        </w:rPr>
        <w:t>Response Class:</w:t>
      </w:r>
      <w:r>
        <w:t xml:space="preserve"> (status 200)</w:t>
      </w:r>
    </w:p>
    <w:p w14:paraId="3897EBF1" w14:textId="41B322E5" w:rsidR="003F6B8E" w:rsidRPr="00AC2728" w:rsidRDefault="003F6B8E">
      <w:pPr>
        <w:rPr>
          <w:b/>
          <w:bCs/>
        </w:rPr>
      </w:pPr>
      <w:r w:rsidRPr="00AC2728">
        <w:rPr>
          <w:b/>
          <w:bCs/>
        </w:rPr>
        <w:t>Modal:</w:t>
      </w:r>
    </w:p>
    <w:p w14:paraId="6685C06A" w14:textId="3433A21D" w:rsidR="003F6B8E" w:rsidRDefault="003F6B8E">
      <w:r>
        <w:t>[</w:t>
      </w:r>
    </w:p>
    <w:p w14:paraId="104E8F86" w14:textId="7A388CFD" w:rsidR="003F6B8E" w:rsidRDefault="003F6B8E">
      <w:r>
        <w:t>categories</w:t>
      </w:r>
    </w:p>
    <w:p w14:paraId="2E785EF0" w14:textId="70F9CAC8" w:rsidR="003F6B8E" w:rsidRDefault="003F6B8E">
      <w:r>
        <w:t>]</w:t>
      </w:r>
    </w:p>
    <w:p w14:paraId="39E548F4" w14:textId="4378A27D" w:rsidR="00AC2728" w:rsidRDefault="00AC2728">
      <w:r>
        <w:t>Categories {</w:t>
      </w:r>
    </w:p>
    <w:p w14:paraId="05FE6C1B" w14:textId="705202A5" w:rsidR="00AC2728" w:rsidRDefault="00AC2728">
      <w:proofErr w:type="spellStart"/>
      <w:r>
        <w:t>Category_id</w:t>
      </w:r>
      <w:proofErr w:type="spellEnd"/>
      <w:r>
        <w:t xml:space="preserve"> (integer): Unique ID of the category</w:t>
      </w:r>
    </w:p>
    <w:p w14:paraId="5DB3DF1B" w14:textId="153C6E3A" w:rsidR="00AC2728" w:rsidRDefault="00AC2728">
      <w:proofErr w:type="spellStart"/>
      <w:r>
        <w:t>Category_name</w:t>
      </w:r>
      <w:proofErr w:type="spellEnd"/>
      <w:r>
        <w:t>(string): Name of the category type</w:t>
      </w:r>
    </w:p>
    <w:p w14:paraId="4A5D6B54" w14:textId="6D0AA84D" w:rsidR="00AC2728" w:rsidRDefault="00AC2728">
      <w:r>
        <w:t>}</w:t>
      </w:r>
    </w:p>
    <w:p w14:paraId="4CE78DD4" w14:textId="349535CA" w:rsidR="00AC2728" w:rsidRDefault="00AC2728">
      <w:r w:rsidRPr="00AC2728">
        <w:rPr>
          <w:b/>
          <w:bCs/>
        </w:rPr>
        <w:t>Response Content Type:</w:t>
      </w:r>
      <w:r>
        <w:t xml:space="preserve"> application/XML, application/JSON</w:t>
      </w:r>
    </w:p>
    <w:p w14:paraId="0C431146" w14:textId="37435DF5" w:rsidR="003F6B8E" w:rsidRPr="00A21854" w:rsidRDefault="003F6B8E">
      <w:pPr>
        <w:rPr>
          <w:b/>
          <w:bCs/>
        </w:rPr>
      </w:pPr>
      <w:r w:rsidRPr="00A21854">
        <w:rPr>
          <w:b/>
          <w:bCs/>
        </w:rPr>
        <w:t>Modal schema</w:t>
      </w:r>
    </w:p>
    <w:p w14:paraId="3540CAA9" w14:textId="5C4EE56B" w:rsidR="00293D46" w:rsidRDefault="003F6B8E">
      <w:r>
        <w:t xml:space="preserve"> </w:t>
      </w:r>
      <w:r w:rsidR="00E20B40">
        <w:t>[</w:t>
      </w:r>
    </w:p>
    <w:p w14:paraId="59C41595" w14:textId="527CDB8E" w:rsidR="00E20B40" w:rsidRDefault="00E20B40">
      <w:r>
        <w:t>{</w:t>
      </w:r>
    </w:p>
    <w:p w14:paraId="1315E8D1" w14:textId="093BF5BC" w:rsidR="00E20B40" w:rsidRDefault="00E20B40">
      <w:r>
        <w:t>“</w:t>
      </w:r>
      <w:proofErr w:type="spellStart"/>
      <w:r>
        <w:t>Category_id</w:t>
      </w:r>
      <w:proofErr w:type="spellEnd"/>
      <w:r>
        <w:t>”: 3,</w:t>
      </w:r>
    </w:p>
    <w:p w14:paraId="603CD42C" w14:textId="1AFFBC0B" w:rsidR="00E20B40" w:rsidRDefault="00E20B40">
      <w:r>
        <w:t>“</w:t>
      </w:r>
      <w:proofErr w:type="spellStart"/>
      <w:r>
        <w:t>Category_name</w:t>
      </w:r>
      <w:proofErr w:type="spellEnd"/>
      <w:r>
        <w:t>”: “Night Life”</w:t>
      </w:r>
    </w:p>
    <w:p w14:paraId="5FDDA339" w14:textId="54CBA882" w:rsidR="00E20B40" w:rsidRDefault="00E20B40">
      <w:r>
        <w:t>}</w:t>
      </w:r>
    </w:p>
    <w:p w14:paraId="5C7E7F46" w14:textId="7BE58BA6" w:rsidR="00E20B40" w:rsidRDefault="00E20B40">
      <w:r>
        <w:t>]</w:t>
      </w:r>
    </w:p>
    <w:p w14:paraId="375EE87C" w14:textId="77777777" w:rsidR="00A21854" w:rsidRDefault="00A21854"/>
    <w:p w14:paraId="21EA3A9A" w14:textId="4F09A8A6" w:rsidR="003F6B8E" w:rsidRDefault="00A21854">
      <w:r>
        <w:lastRenderedPageBreak/>
        <w:t>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68"/>
        <w:gridCol w:w="3927"/>
        <w:gridCol w:w="1535"/>
        <w:gridCol w:w="1381"/>
        <w:gridCol w:w="1039"/>
      </w:tblGrid>
      <w:tr w:rsidR="00A21854" w14:paraId="15AFD72A" w14:textId="71FB1811" w:rsidTr="00A21854">
        <w:tc>
          <w:tcPr>
            <w:tcW w:w="2016" w:type="dxa"/>
          </w:tcPr>
          <w:p w14:paraId="5E5BCAF3" w14:textId="11C297F6" w:rsidR="00A21854" w:rsidRDefault="00A21854">
            <w:r>
              <w:t>Parameter Name</w:t>
            </w:r>
          </w:p>
        </w:tc>
        <w:tc>
          <w:tcPr>
            <w:tcW w:w="1872" w:type="dxa"/>
          </w:tcPr>
          <w:p w14:paraId="0285C5E4" w14:textId="711A9990" w:rsidR="00A21854" w:rsidRDefault="00A21854">
            <w:r>
              <w:t xml:space="preserve">Value </w:t>
            </w:r>
          </w:p>
        </w:tc>
        <w:tc>
          <w:tcPr>
            <w:tcW w:w="2040" w:type="dxa"/>
          </w:tcPr>
          <w:p w14:paraId="610567BC" w14:textId="7CD9202F" w:rsidR="00A21854" w:rsidRDefault="00A21854">
            <w:r>
              <w:t>Description</w:t>
            </w:r>
          </w:p>
        </w:tc>
        <w:tc>
          <w:tcPr>
            <w:tcW w:w="1711" w:type="dxa"/>
          </w:tcPr>
          <w:p w14:paraId="27698213" w14:textId="01351C0F" w:rsidR="00A21854" w:rsidRDefault="00A21854">
            <w:r>
              <w:t>Parameter Type</w:t>
            </w:r>
          </w:p>
        </w:tc>
        <w:tc>
          <w:tcPr>
            <w:tcW w:w="1711" w:type="dxa"/>
          </w:tcPr>
          <w:p w14:paraId="48D747AD" w14:textId="35AC158C" w:rsidR="00A21854" w:rsidRDefault="00A21854">
            <w:r>
              <w:t>Data type</w:t>
            </w:r>
          </w:p>
        </w:tc>
      </w:tr>
      <w:tr w:rsidR="00A21854" w14:paraId="572E63D9" w14:textId="05E5894C" w:rsidTr="00A21854">
        <w:tc>
          <w:tcPr>
            <w:tcW w:w="2016" w:type="dxa"/>
          </w:tcPr>
          <w:p w14:paraId="15DE2BF2" w14:textId="3C6A5CA5" w:rsidR="00A21854" w:rsidRDefault="00A21854">
            <w:proofErr w:type="spellStart"/>
            <w:r>
              <w:t>User_Key</w:t>
            </w:r>
            <w:proofErr w:type="spellEnd"/>
            <w:r>
              <w:t xml:space="preserve"> </w:t>
            </w:r>
          </w:p>
        </w:tc>
        <w:tc>
          <w:tcPr>
            <w:tcW w:w="1872" w:type="dxa"/>
          </w:tcPr>
          <w:p w14:paraId="0748938C" w14:textId="22820AD1" w:rsidR="00A21854" w:rsidRDefault="00A21854">
            <w:r w:rsidRPr="00A21854">
              <w:t>573cd55fcabaa43a06ef0b2e949ac176</w:t>
            </w:r>
          </w:p>
        </w:tc>
        <w:tc>
          <w:tcPr>
            <w:tcW w:w="2040" w:type="dxa"/>
          </w:tcPr>
          <w:p w14:paraId="065110EB" w14:textId="41D8A512" w:rsidR="00A21854" w:rsidRDefault="00A21854">
            <w:r>
              <w:t>Your API key</w:t>
            </w:r>
          </w:p>
        </w:tc>
        <w:tc>
          <w:tcPr>
            <w:tcW w:w="1711" w:type="dxa"/>
          </w:tcPr>
          <w:p w14:paraId="6F02BD8B" w14:textId="6D1816AB" w:rsidR="00A21854" w:rsidRDefault="00A21854">
            <w:r>
              <w:t xml:space="preserve">Header </w:t>
            </w:r>
          </w:p>
        </w:tc>
        <w:tc>
          <w:tcPr>
            <w:tcW w:w="1711" w:type="dxa"/>
          </w:tcPr>
          <w:p w14:paraId="51D0ED18" w14:textId="11A4653D" w:rsidR="00A21854" w:rsidRDefault="00A21854">
            <w:r>
              <w:t>string</w:t>
            </w:r>
          </w:p>
        </w:tc>
      </w:tr>
      <w:tr w:rsidR="00A21854" w14:paraId="15D14BBD" w14:textId="57248C4E" w:rsidTr="00A21854">
        <w:tc>
          <w:tcPr>
            <w:tcW w:w="2016" w:type="dxa"/>
          </w:tcPr>
          <w:p w14:paraId="29B95A78" w14:textId="77777777" w:rsidR="00A21854" w:rsidRDefault="00A21854"/>
        </w:tc>
        <w:tc>
          <w:tcPr>
            <w:tcW w:w="1872" w:type="dxa"/>
          </w:tcPr>
          <w:p w14:paraId="46D070E1" w14:textId="77777777" w:rsidR="00A21854" w:rsidRDefault="00A21854"/>
        </w:tc>
        <w:tc>
          <w:tcPr>
            <w:tcW w:w="2040" w:type="dxa"/>
          </w:tcPr>
          <w:p w14:paraId="458745EC" w14:textId="77777777" w:rsidR="00A21854" w:rsidRDefault="00A21854"/>
        </w:tc>
        <w:tc>
          <w:tcPr>
            <w:tcW w:w="1711" w:type="dxa"/>
          </w:tcPr>
          <w:p w14:paraId="719254EF" w14:textId="77777777" w:rsidR="00A21854" w:rsidRDefault="00A21854"/>
        </w:tc>
        <w:tc>
          <w:tcPr>
            <w:tcW w:w="1711" w:type="dxa"/>
          </w:tcPr>
          <w:p w14:paraId="30277D54" w14:textId="77777777" w:rsidR="00A21854" w:rsidRDefault="00A21854"/>
        </w:tc>
      </w:tr>
      <w:tr w:rsidR="00A21854" w14:paraId="51733F74" w14:textId="75FFD60E" w:rsidTr="00A21854">
        <w:tc>
          <w:tcPr>
            <w:tcW w:w="2016" w:type="dxa"/>
          </w:tcPr>
          <w:p w14:paraId="19534F54" w14:textId="77777777" w:rsidR="00A21854" w:rsidRDefault="00A21854"/>
        </w:tc>
        <w:tc>
          <w:tcPr>
            <w:tcW w:w="1872" w:type="dxa"/>
          </w:tcPr>
          <w:p w14:paraId="2C170FCD" w14:textId="77777777" w:rsidR="00A21854" w:rsidRDefault="00A21854"/>
        </w:tc>
        <w:tc>
          <w:tcPr>
            <w:tcW w:w="2040" w:type="dxa"/>
          </w:tcPr>
          <w:p w14:paraId="0BC5ED7D" w14:textId="77777777" w:rsidR="00A21854" w:rsidRDefault="00A21854"/>
        </w:tc>
        <w:tc>
          <w:tcPr>
            <w:tcW w:w="1711" w:type="dxa"/>
          </w:tcPr>
          <w:p w14:paraId="433488DC" w14:textId="77777777" w:rsidR="00A21854" w:rsidRDefault="00A21854"/>
        </w:tc>
        <w:tc>
          <w:tcPr>
            <w:tcW w:w="1711" w:type="dxa"/>
          </w:tcPr>
          <w:p w14:paraId="72C3CF6B" w14:textId="77777777" w:rsidR="00A21854" w:rsidRDefault="00A21854"/>
        </w:tc>
      </w:tr>
    </w:tbl>
    <w:p w14:paraId="4097CCB5" w14:textId="77777777" w:rsidR="00A21854" w:rsidRDefault="00A21854"/>
    <w:p w14:paraId="6314C591" w14:textId="77777777" w:rsidR="00A21854" w:rsidRDefault="00A21854">
      <w:bookmarkStart w:id="0" w:name="_GoBack"/>
      <w:bookmarkEnd w:id="0"/>
    </w:p>
    <w:p w14:paraId="79C5EEF4" w14:textId="396D0499" w:rsidR="00293D46" w:rsidRDefault="00293D46"/>
    <w:p w14:paraId="26562219" w14:textId="5166DB9E" w:rsidR="00293D46" w:rsidRDefault="00293D46"/>
    <w:p w14:paraId="720421A0" w14:textId="238AE02D" w:rsidR="00293D46" w:rsidRDefault="00293D46"/>
    <w:p w14:paraId="21C6EB4D" w14:textId="77777777" w:rsidR="00293D46" w:rsidRDefault="00293D46"/>
    <w:p w14:paraId="603ED7E6" w14:textId="77777777" w:rsidR="00975C2A" w:rsidRDefault="00975C2A"/>
    <w:p w14:paraId="255DE9D7" w14:textId="77777777" w:rsidR="00975C2A" w:rsidRDefault="00975C2A"/>
    <w:sectPr w:rsidR="00975C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6F06E9"/>
    <w:multiLevelType w:val="hybridMultilevel"/>
    <w:tmpl w:val="77402E2A"/>
    <w:lvl w:ilvl="0" w:tplc="D6228DDE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641E05"/>
    <w:multiLevelType w:val="hybridMultilevel"/>
    <w:tmpl w:val="A476D56A"/>
    <w:lvl w:ilvl="0" w:tplc="427AA59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4360ACA"/>
    <w:multiLevelType w:val="multilevel"/>
    <w:tmpl w:val="90E07FDE"/>
    <w:lvl w:ilvl="0">
      <w:start w:val="1"/>
      <w:numFmt w:val="none"/>
      <w:pStyle w:val="Note"/>
      <w:lvlText w:val="Note: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63947005"/>
    <w:multiLevelType w:val="hybridMultilevel"/>
    <w:tmpl w:val="CDC0C64E"/>
    <w:lvl w:ilvl="0" w:tplc="9D6EF8B6">
      <w:start w:val="1"/>
      <w:numFmt w:val="bullet"/>
      <w:pStyle w:val="BulletedList1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jS0NLcwMjC3NDVX0lEKTi0uzszPAykwrAUAmbQTqiwAAAA="/>
  </w:docVars>
  <w:rsids>
    <w:rsidRoot w:val="0089426C"/>
    <w:rsid w:val="001751DB"/>
    <w:rsid w:val="00293D46"/>
    <w:rsid w:val="003F6B8E"/>
    <w:rsid w:val="006F54A4"/>
    <w:rsid w:val="007B1E6C"/>
    <w:rsid w:val="007D6794"/>
    <w:rsid w:val="0087116F"/>
    <w:rsid w:val="0089426C"/>
    <w:rsid w:val="00975C2A"/>
    <w:rsid w:val="00A21854"/>
    <w:rsid w:val="00A63B16"/>
    <w:rsid w:val="00AC2728"/>
    <w:rsid w:val="00B16459"/>
    <w:rsid w:val="00BF4F2B"/>
    <w:rsid w:val="00DD34E5"/>
    <w:rsid w:val="00E20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315CF"/>
  <w15:chartTrackingRefBased/>
  <w15:docId w15:val="{443C8CA0-3E15-487A-8DFD-7F5797F06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Paragraph"/>
    <w:qFormat/>
    <w:rsid w:val="00BF4F2B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F4F2B"/>
    <w:pPr>
      <w:keepNext/>
      <w:keepLines/>
      <w:spacing w:before="240" w:after="120" w:line="276" w:lineRule="auto"/>
      <w:outlineLvl w:val="0"/>
    </w:pPr>
    <w:rPr>
      <w:rFonts w:ascii="Calibri" w:eastAsia="Times New Roman" w:hAnsi="Calibri" w:cs="Calibri"/>
      <w:b/>
      <w:sz w:val="28"/>
      <w:szCs w:val="4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F4F2B"/>
    <w:pPr>
      <w:keepNext/>
      <w:keepLines/>
      <w:spacing w:before="60" w:after="60" w:line="276" w:lineRule="auto"/>
      <w:outlineLvl w:val="1"/>
    </w:pPr>
    <w:rPr>
      <w:rFonts w:eastAsiaTheme="majorEastAsia" w:cstheme="majorBidi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F4F2B"/>
    <w:rPr>
      <w:rFonts w:ascii="Calibri" w:eastAsia="Times New Roman" w:hAnsi="Calibri" w:cs="Calibri"/>
      <w:b/>
      <w:sz w:val="28"/>
      <w:szCs w:val="42"/>
    </w:rPr>
  </w:style>
  <w:style w:type="character" w:customStyle="1" w:styleId="Heading2Char">
    <w:name w:val="Heading 2 Char"/>
    <w:basedOn w:val="DefaultParagraphFont"/>
    <w:link w:val="Heading2"/>
    <w:uiPriority w:val="9"/>
    <w:rsid w:val="00BF4F2B"/>
    <w:rPr>
      <w:rFonts w:eastAsiaTheme="majorEastAsia" w:cstheme="majorBidi"/>
      <w:sz w:val="24"/>
      <w:szCs w:val="26"/>
    </w:rPr>
  </w:style>
  <w:style w:type="paragraph" w:customStyle="1" w:styleId="Note">
    <w:name w:val="Note"/>
    <w:basedOn w:val="Normal"/>
    <w:link w:val="NoteChar"/>
    <w:autoRedefine/>
    <w:qFormat/>
    <w:rsid w:val="00BF4F2B"/>
    <w:pPr>
      <w:numPr>
        <w:numId w:val="8"/>
      </w:num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pacing w:before="120" w:after="280" w:line="276" w:lineRule="auto"/>
    </w:pPr>
    <w:rPr>
      <w:rFonts w:ascii="Calibri" w:hAnsi="Calibri"/>
    </w:rPr>
  </w:style>
  <w:style w:type="character" w:customStyle="1" w:styleId="NoteChar">
    <w:name w:val="Note Char"/>
    <w:basedOn w:val="DefaultParagraphFont"/>
    <w:link w:val="Note"/>
    <w:rsid w:val="00BF4F2B"/>
    <w:rPr>
      <w:rFonts w:ascii="Calibri" w:hAnsi="Calibri"/>
      <w:sz w:val="24"/>
    </w:rPr>
  </w:style>
  <w:style w:type="paragraph" w:customStyle="1" w:styleId="Para">
    <w:name w:val="Para"/>
    <w:basedOn w:val="HTMLAddress"/>
    <w:autoRedefine/>
    <w:qFormat/>
    <w:rsid w:val="00BF4F2B"/>
    <w:rPr>
      <w:rFonts w:ascii="Calibri" w:hAnsi="Calibri"/>
      <w:i w:val="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87116F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7116F"/>
    <w:rPr>
      <w:i/>
      <w:iCs/>
      <w:sz w:val="24"/>
    </w:rPr>
  </w:style>
  <w:style w:type="paragraph" w:customStyle="1" w:styleId="Image">
    <w:name w:val="Image"/>
    <w:basedOn w:val="Normal"/>
    <w:link w:val="ImageChar"/>
    <w:qFormat/>
    <w:rsid w:val="00BF4F2B"/>
    <w:pPr>
      <w:pBdr>
        <w:top w:val="single" w:sz="8" w:space="1" w:color="auto"/>
        <w:left w:val="single" w:sz="8" w:space="1" w:color="auto"/>
        <w:bottom w:val="single" w:sz="8" w:space="1" w:color="auto"/>
        <w:right w:val="single" w:sz="8" w:space="1" w:color="auto"/>
      </w:pBdr>
      <w:shd w:val="clear" w:color="auto" w:fill="FFFFFF"/>
      <w:spacing w:before="120" w:after="150" w:line="240" w:lineRule="auto"/>
    </w:pPr>
    <w:rPr>
      <w:rFonts w:ascii="Calibri" w:eastAsia="Times New Roman" w:hAnsi="Calibri" w:cs="Times New Roman"/>
      <w:noProof/>
      <w:szCs w:val="21"/>
    </w:rPr>
  </w:style>
  <w:style w:type="paragraph" w:styleId="NormalWeb">
    <w:name w:val="Normal (Web)"/>
    <w:basedOn w:val="Normal"/>
    <w:uiPriority w:val="99"/>
    <w:semiHidden/>
    <w:unhideWhenUsed/>
    <w:rsid w:val="007B1E6C"/>
    <w:rPr>
      <w:rFonts w:ascii="Times New Roman" w:hAnsi="Times New Roman" w:cs="Times New Roman"/>
      <w:szCs w:val="24"/>
    </w:rPr>
  </w:style>
  <w:style w:type="paragraph" w:styleId="ListParagraph">
    <w:name w:val="List Paragraph"/>
    <w:aliases w:val="Bulleted List"/>
    <w:basedOn w:val="Normal"/>
    <w:qFormat/>
    <w:rsid w:val="007D6794"/>
    <w:pPr>
      <w:spacing w:before="120" w:line="276" w:lineRule="auto"/>
      <w:contextualSpacing/>
    </w:pPr>
    <w:rPr>
      <w:rFonts w:ascii="Calibri" w:hAnsi="Calibri"/>
    </w:rPr>
  </w:style>
  <w:style w:type="paragraph" w:customStyle="1" w:styleId="Numberedlist">
    <w:name w:val="Numbered list"/>
    <w:basedOn w:val="Normal"/>
    <w:qFormat/>
    <w:rsid w:val="00BF4F2B"/>
    <w:pPr>
      <w:numPr>
        <w:numId w:val="9"/>
      </w:numPr>
      <w:shd w:val="clear" w:color="auto" w:fill="FFFFFF"/>
      <w:spacing w:before="120" w:after="150" w:line="240" w:lineRule="auto"/>
    </w:pPr>
    <w:rPr>
      <w:rFonts w:ascii="Calibri" w:eastAsia="Times New Roman" w:hAnsi="Calibri" w:cs="Times New Roman"/>
      <w:color w:val="000000"/>
      <w:szCs w:val="21"/>
    </w:rPr>
  </w:style>
  <w:style w:type="paragraph" w:customStyle="1" w:styleId="DocTitle">
    <w:name w:val="Doc Title"/>
    <w:basedOn w:val="Normal"/>
    <w:qFormat/>
    <w:rsid w:val="00BF4F2B"/>
    <w:pPr>
      <w:spacing w:before="96" w:after="120" w:line="360" w:lineRule="atLeast"/>
    </w:pPr>
    <w:rPr>
      <w:rFonts w:ascii="Calibri" w:eastAsia="Times New Roman" w:hAnsi="Calibri" w:cstheme="minorHAnsi"/>
      <w:b/>
      <w:bCs/>
      <w:color w:val="303A46"/>
      <w:sz w:val="48"/>
      <w:szCs w:val="48"/>
    </w:rPr>
  </w:style>
  <w:style w:type="paragraph" w:customStyle="1" w:styleId="BulletedList1">
    <w:name w:val="Bulleted List 1"/>
    <w:basedOn w:val="ListParagraph"/>
    <w:qFormat/>
    <w:rsid w:val="00BF4F2B"/>
    <w:pPr>
      <w:numPr>
        <w:numId w:val="7"/>
      </w:numPr>
    </w:pPr>
  </w:style>
  <w:style w:type="paragraph" w:customStyle="1" w:styleId="BulletedList2">
    <w:name w:val="Bulleted List 2"/>
    <w:basedOn w:val="BulletedList1"/>
    <w:qFormat/>
    <w:rsid w:val="00BF4F2B"/>
    <w:pPr>
      <w:ind w:left="900"/>
    </w:pPr>
  </w:style>
  <w:style w:type="character" w:customStyle="1" w:styleId="ImageChar">
    <w:name w:val="Image Char"/>
    <w:basedOn w:val="DefaultParagraphFont"/>
    <w:link w:val="Image"/>
    <w:rsid w:val="00BF4F2B"/>
    <w:rPr>
      <w:rFonts w:ascii="Calibri" w:eastAsia="Times New Roman" w:hAnsi="Calibri" w:cs="Times New Roman"/>
      <w:noProof/>
      <w:sz w:val="24"/>
      <w:szCs w:val="21"/>
      <w:shd w:val="clear" w:color="auto" w:fill="FFFFFF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5C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5C2A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A218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665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</TotalTime>
  <Pages>2</Pages>
  <Words>101</Words>
  <Characters>5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gum, Reshma Mohammed</dc:creator>
  <cp:keywords/>
  <dc:description/>
  <cp:lastModifiedBy>Begum, Reshma Mohammed</cp:lastModifiedBy>
  <cp:revision>5</cp:revision>
  <dcterms:created xsi:type="dcterms:W3CDTF">2020-10-07T05:13:00Z</dcterms:created>
  <dcterms:modified xsi:type="dcterms:W3CDTF">2020-10-07T11:19:00Z</dcterms:modified>
</cp:coreProperties>
</file>